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Tatja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urtsi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allinn  Bresc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4/197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8156914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urtsint.tatjan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